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D67C38" w14:textId="77777777" w:rsidR="009A215A" w:rsidRDefault="001B2B03" w:rsidP="009A215A">
      <w:pPr>
        <w:spacing w:after="0"/>
        <w:outlineLvl w:val="0"/>
        <w:rPr>
          <w:rFonts w:ascii="Times" w:hAnsi="Times"/>
          <w:b/>
          <w:sz w:val="24"/>
          <w:szCs w:val="24"/>
          <w:lang w:val="en-US"/>
        </w:rPr>
      </w:pPr>
      <w:r w:rsidRPr="001B2B03">
        <w:rPr>
          <w:rFonts w:ascii="Times" w:hAnsi="Times"/>
          <w:b/>
          <w:sz w:val="24"/>
          <w:szCs w:val="24"/>
          <w:lang w:val="en-US"/>
        </w:rPr>
        <w:t xml:space="preserve">Chapter </w:t>
      </w:r>
      <w:r w:rsidR="002E3F21">
        <w:rPr>
          <w:rFonts w:ascii="Times" w:hAnsi="Times"/>
          <w:b/>
          <w:sz w:val="24"/>
          <w:szCs w:val="24"/>
          <w:lang w:val="en-US"/>
        </w:rPr>
        <w:t>10</w:t>
      </w:r>
      <w:r w:rsidR="006E2E28">
        <w:rPr>
          <w:rFonts w:ascii="Times" w:hAnsi="Times"/>
          <w:b/>
          <w:sz w:val="24"/>
          <w:szCs w:val="24"/>
          <w:lang w:val="en-US"/>
        </w:rPr>
        <w:t>: C</w:t>
      </w:r>
      <w:r w:rsidR="009A215A">
        <w:rPr>
          <w:rFonts w:ascii="Times" w:hAnsi="Times"/>
          <w:b/>
          <w:sz w:val="24"/>
          <w:szCs w:val="24"/>
          <w:lang w:val="en-US"/>
        </w:rPr>
        <w:t>ooperatives and Family Business</w:t>
      </w:r>
      <w:r w:rsidR="00652AC6">
        <w:rPr>
          <w:rFonts w:ascii="Times" w:hAnsi="Times"/>
          <w:b/>
          <w:sz w:val="24"/>
          <w:szCs w:val="24"/>
          <w:lang w:val="en-US"/>
        </w:rPr>
        <w:t xml:space="preserve"> </w:t>
      </w:r>
    </w:p>
    <w:p w14:paraId="110EBBB7" w14:textId="50685340" w:rsidR="001B2B03" w:rsidRDefault="001B2B03" w:rsidP="009A215A">
      <w:pPr>
        <w:spacing w:after="0"/>
        <w:outlineLvl w:val="0"/>
        <w:rPr>
          <w:rFonts w:ascii="Times" w:hAnsi="Times"/>
          <w:b/>
          <w:sz w:val="24"/>
          <w:szCs w:val="24"/>
          <w:lang w:val="en-US"/>
        </w:rPr>
      </w:pPr>
      <w:r w:rsidRPr="001B2B03">
        <w:rPr>
          <w:rFonts w:ascii="Times" w:hAnsi="Times"/>
          <w:b/>
          <w:sz w:val="24"/>
          <w:szCs w:val="24"/>
          <w:lang w:val="en-US"/>
        </w:rPr>
        <w:t xml:space="preserve">Multiple Choice </w:t>
      </w:r>
      <w:r w:rsidR="002E3F21">
        <w:rPr>
          <w:rFonts w:ascii="Times" w:hAnsi="Times"/>
          <w:b/>
          <w:sz w:val="24"/>
          <w:szCs w:val="24"/>
          <w:lang w:val="en-US"/>
        </w:rPr>
        <w:t>Questions</w:t>
      </w:r>
    </w:p>
    <w:p w14:paraId="77AAC631" w14:textId="77777777" w:rsidR="009A215A" w:rsidRPr="001B2B03" w:rsidRDefault="009A215A" w:rsidP="009A215A">
      <w:pPr>
        <w:spacing w:after="0"/>
        <w:outlineLvl w:val="0"/>
        <w:rPr>
          <w:rFonts w:ascii="Times" w:hAnsi="Times"/>
          <w:b/>
          <w:sz w:val="24"/>
          <w:szCs w:val="24"/>
          <w:lang w:val="en-US"/>
        </w:rPr>
      </w:pPr>
    </w:p>
    <w:p w14:paraId="7D44036A" w14:textId="5F4415F3" w:rsidR="002E563F" w:rsidRPr="001B2B03" w:rsidRDefault="00553AE2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rigin of the cooperative movement can be traced back in which year?</w:t>
      </w:r>
    </w:p>
    <w:p w14:paraId="3543F298" w14:textId="6C5FDE6F" w:rsidR="002E563F" w:rsidRPr="001B2B03" w:rsidRDefault="00553AE2" w:rsidP="0066054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840</w:t>
      </w:r>
      <w:r w:rsidR="00743379">
        <w:rPr>
          <w:rFonts w:ascii="Times New Roman" w:hAnsi="Times New Roman" w:cs="Times New Roman"/>
          <w:sz w:val="24"/>
          <w:szCs w:val="24"/>
        </w:rPr>
        <w:t>.</w:t>
      </w:r>
    </w:p>
    <w:p w14:paraId="0ABE7914" w14:textId="1175B9A6" w:rsidR="002E563F" w:rsidRPr="001B2B03" w:rsidRDefault="00553AE2" w:rsidP="0066054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844</w:t>
      </w:r>
      <w:r w:rsidR="00743379">
        <w:rPr>
          <w:rFonts w:ascii="Times New Roman" w:hAnsi="Times New Roman" w:cs="Times New Roman"/>
          <w:sz w:val="24"/>
          <w:szCs w:val="24"/>
        </w:rPr>
        <w:t>.</w:t>
      </w:r>
    </w:p>
    <w:p w14:paraId="4837AF29" w14:textId="04D599B0" w:rsidR="002E563F" w:rsidRPr="001B2B03" w:rsidRDefault="00553AE2" w:rsidP="0066054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769</w:t>
      </w:r>
      <w:r w:rsidR="00743379">
        <w:rPr>
          <w:rFonts w:ascii="Times New Roman" w:hAnsi="Times New Roman" w:cs="Times New Roman"/>
          <w:sz w:val="24"/>
          <w:szCs w:val="24"/>
        </w:rPr>
        <w:t>.</w:t>
      </w:r>
    </w:p>
    <w:p w14:paraId="1B4788E5" w14:textId="401F1E2E" w:rsidR="002E563F" w:rsidRPr="001B2B03" w:rsidRDefault="00553AE2" w:rsidP="0066054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761</w:t>
      </w:r>
      <w:r w:rsidR="00743379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14:paraId="225B7A3B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A6CF663" w14:textId="3CC2991A" w:rsidR="0066054D" w:rsidRPr="001B2B03" w:rsidRDefault="000156EC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fth internationally recognised cooperative principle is:</w:t>
      </w:r>
    </w:p>
    <w:p w14:paraId="3134FC59" w14:textId="130BA0A9" w:rsidR="0066054D" w:rsidRPr="001B2B03" w:rsidRDefault="000156EC" w:rsidP="0066054D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luntary and open membership</w:t>
      </w:r>
      <w:r w:rsidR="00743379">
        <w:rPr>
          <w:rFonts w:ascii="Times New Roman" w:hAnsi="Times New Roman" w:cs="Times New Roman"/>
          <w:sz w:val="24"/>
          <w:szCs w:val="24"/>
        </w:rPr>
        <w:t>.</w:t>
      </w:r>
    </w:p>
    <w:p w14:paraId="58C1A7A4" w14:textId="53021C7C" w:rsidR="0066054D" w:rsidRPr="001B2B03" w:rsidRDefault="000156EC" w:rsidP="0066054D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sion of education, training and information</w:t>
      </w:r>
      <w:r w:rsidR="00743379">
        <w:rPr>
          <w:rFonts w:ascii="Times New Roman" w:hAnsi="Times New Roman" w:cs="Times New Roman"/>
          <w:sz w:val="24"/>
          <w:szCs w:val="24"/>
        </w:rPr>
        <w:t>.</w:t>
      </w:r>
    </w:p>
    <w:p w14:paraId="18491918" w14:textId="66BF468A" w:rsidR="0066054D" w:rsidRPr="001B2B03" w:rsidRDefault="000156EC" w:rsidP="0066054D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ern for the community</w:t>
      </w:r>
      <w:r w:rsidR="00743379">
        <w:rPr>
          <w:rFonts w:ascii="Times New Roman" w:hAnsi="Times New Roman" w:cs="Times New Roman"/>
          <w:sz w:val="24"/>
          <w:szCs w:val="24"/>
        </w:rPr>
        <w:t>.</w:t>
      </w:r>
    </w:p>
    <w:p w14:paraId="47547161" w14:textId="1BE52858" w:rsidR="0066054D" w:rsidRPr="001B2B03" w:rsidRDefault="000156EC" w:rsidP="0066054D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ocratic member control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0D8E70E8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C8E1F84" w14:textId="6BF7D2EC" w:rsidR="0066054D" w:rsidRPr="001B2B03" w:rsidRDefault="00A97F6B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in aim of the cooperatives is…</w:t>
      </w:r>
    </w:p>
    <w:p w14:paraId="635BDD5F" w14:textId="1D4644F0" w:rsidR="0066054D" w:rsidRPr="001B2B03" w:rsidRDefault="00A97F6B" w:rsidP="0066054D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increase its members’ value.</w:t>
      </w:r>
    </w:p>
    <w:p w14:paraId="56487E38" w14:textId="4E95C99C" w:rsidR="0066054D" w:rsidRPr="001B2B03" w:rsidRDefault="00A97F6B" w:rsidP="0066054D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enhance its members’ educational level.</w:t>
      </w:r>
    </w:p>
    <w:p w14:paraId="361F1C16" w14:textId="63644A00" w:rsidR="0066054D" w:rsidRPr="001B2B03" w:rsidRDefault="00A97F6B" w:rsidP="0066054D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help small economies avoid exploitation.</w:t>
      </w:r>
    </w:p>
    <w:p w14:paraId="6285477D" w14:textId="7D25907E" w:rsidR="0066054D" w:rsidRPr="001B2B03" w:rsidRDefault="00A97F6B" w:rsidP="0066054D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ht inequality.</w:t>
      </w:r>
    </w:p>
    <w:p w14:paraId="2E147BE6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62E1F933" w14:textId="56FF1694" w:rsidR="0066054D" w:rsidRPr="001B2B03" w:rsidRDefault="0066054D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2B03">
        <w:rPr>
          <w:rFonts w:ascii="Times New Roman" w:hAnsi="Times New Roman" w:cs="Times New Roman"/>
          <w:sz w:val="24"/>
          <w:szCs w:val="24"/>
        </w:rPr>
        <w:t xml:space="preserve"> </w:t>
      </w:r>
      <w:r w:rsidR="00A97F6B">
        <w:rPr>
          <w:rFonts w:ascii="Times New Roman" w:hAnsi="Times New Roman" w:cs="Times New Roman"/>
          <w:sz w:val="24"/>
          <w:szCs w:val="24"/>
        </w:rPr>
        <w:t>Family business can form an appropriate environment for the development of social capital</w:t>
      </w:r>
      <w:r w:rsidR="00743379">
        <w:rPr>
          <w:rFonts w:ascii="Times New Roman" w:hAnsi="Times New Roman" w:cs="Times New Roman"/>
          <w:sz w:val="24"/>
          <w:szCs w:val="24"/>
        </w:rPr>
        <w:t xml:space="preserve"> because:</w:t>
      </w:r>
    </w:p>
    <w:p w14:paraId="122200C8" w14:textId="0871AD43" w:rsidR="0066054D" w:rsidRPr="001B2B03" w:rsidRDefault="00743379" w:rsidP="0066054D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in family, members learn how to trust other people.</w:t>
      </w:r>
    </w:p>
    <w:p w14:paraId="3D84B7AC" w14:textId="03D56884" w:rsidR="0066054D" w:rsidRPr="001B2B03" w:rsidRDefault="00743379" w:rsidP="0066054D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provides stability to its members.</w:t>
      </w:r>
    </w:p>
    <w:p w14:paraId="2787121C" w14:textId="3C5ECBCB" w:rsidR="0066054D" w:rsidRPr="001B2B03" w:rsidRDefault="00743379" w:rsidP="0066054D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teaches members how to </w:t>
      </w:r>
      <w:proofErr w:type="gramStart"/>
      <w:r>
        <w:rPr>
          <w:rFonts w:ascii="Times New Roman" w:hAnsi="Times New Roman" w:cs="Times New Roman"/>
          <w:sz w:val="24"/>
          <w:szCs w:val="24"/>
        </w:rPr>
        <w:t>operat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s part of a team.</w:t>
      </w:r>
    </w:p>
    <w:p w14:paraId="03CE80BC" w14:textId="66DCA819" w:rsidR="0066054D" w:rsidRPr="001B2B03" w:rsidRDefault="00743379" w:rsidP="0066054D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ll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above.</w:t>
      </w:r>
    </w:p>
    <w:p w14:paraId="242D677E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7CE81347" w14:textId="30D68348" w:rsidR="0066054D" w:rsidRPr="001B2B03" w:rsidRDefault="00743379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of the main spheres of the cooperative business model according to Prakash (2003) are:</w:t>
      </w:r>
    </w:p>
    <w:p w14:paraId="6E388812" w14:textId="028525D0" w:rsidR="0066054D" w:rsidRPr="001B2B03" w:rsidRDefault="00743379" w:rsidP="0066054D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mbership of the cooperative and its compliance to regulations.</w:t>
      </w:r>
    </w:p>
    <w:p w14:paraId="09C90F5B" w14:textId="37F9BAEF" w:rsidR="0066054D" w:rsidRPr="001B2B03" w:rsidRDefault="00743379" w:rsidP="0066054D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operative board and executive team and its compliance to regulations.</w:t>
      </w:r>
    </w:p>
    <w:p w14:paraId="015ED06F" w14:textId="003F820C" w:rsidR="0066054D" w:rsidRPr="001B2B03" w:rsidRDefault="00743379" w:rsidP="0066054D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rganisational structure of the cooperative and its compliance to regulations.</w:t>
      </w:r>
    </w:p>
    <w:p w14:paraId="2D6ED28B" w14:textId="365572D8" w:rsidR="0066054D" w:rsidRPr="001B2B03" w:rsidRDefault="00743379" w:rsidP="0066054D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mbership of the cooperative and the organisational structure of the cooperative.</w:t>
      </w:r>
    </w:p>
    <w:p w14:paraId="0F8FFC63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1D2116F" w14:textId="55FB08D8" w:rsidR="0066054D" w:rsidRPr="001B2B03" w:rsidRDefault="00E94B28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heory which considers the board responsible for the interests of both the company’s members and other shareholders is:</w:t>
      </w:r>
    </w:p>
    <w:p w14:paraId="12F398A5" w14:textId="5C0474D3" w:rsidR="0066054D" w:rsidRPr="001B2B03" w:rsidRDefault="00E94B28" w:rsidP="0066054D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ency theory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2633AE73" w14:textId="56E609C6" w:rsidR="0066054D" w:rsidRPr="001B2B03" w:rsidRDefault="00E94B28" w:rsidP="0066054D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ource dependency theory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27B82BF6" w14:textId="38A528B4" w:rsidR="0066054D" w:rsidRPr="001B2B03" w:rsidRDefault="00E94B28" w:rsidP="0066054D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keholder theory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5F7B44B5" w14:textId="45C94E19" w:rsidR="0066054D" w:rsidRPr="001B2B03" w:rsidRDefault="00E94B28" w:rsidP="0066054D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rial Hegemony theory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1707CF20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1A1C80F" w14:textId="567112DF" w:rsidR="0066054D" w:rsidRPr="001B2B03" w:rsidRDefault="00E94B28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heory which suggests that senior executives </w:t>
      </w:r>
      <w:r w:rsidR="009E602B">
        <w:rPr>
          <w:rFonts w:ascii="Times New Roman" w:hAnsi="Times New Roman" w:cs="Times New Roman"/>
          <w:sz w:val="24"/>
          <w:szCs w:val="24"/>
        </w:rPr>
        <w:t>or the board have the real power is:</w:t>
      </w:r>
    </w:p>
    <w:p w14:paraId="56849B39" w14:textId="608A1193" w:rsidR="0066054D" w:rsidRPr="001B2B03" w:rsidRDefault="009E602B" w:rsidP="0066054D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ency theory</w:t>
      </w:r>
      <w:r w:rsidR="00AA5F42">
        <w:rPr>
          <w:rFonts w:ascii="Times New Roman" w:hAnsi="Times New Roman" w:cs="Times New Roman"/>
          <w:sz w:val="24"/>
          <w:szCs w:val="24"/>
        </w:rPr>
        <w:t>.</w:t>
      </w:r>
      <w:r w:rsidR="0066054D" w:rsidRPr="001B2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43C741" w14:textId="45D8ACAC" w:rsidR="0066054D" w:rsidRPr="001B2B03" w:rsidRDefault="009E602B" w:rsidP="0066054D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ource dependency theory</w:t>
      </w:r>
      <w:r w:rsidR="00AA5F42">
        <w:rPr>
          <w:rFonts w:ascii="Times New Roman" w:hAnsi="Times New Roman" w:cs="Times New Roman"/>
          <w:sz w:val="24"/>
          <w:szCs w:val="24"/>
        </w:rPr>
        <w:t>.</w:t>
      </w:r>
      <w:r w:rsidR="0066054D" w:rsidRPr="001B2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3FD185" w14:textId="6111A634" w:rsidR="0066054D" w:rsidRPr="001B2B03" w:rsidRDefault="009E602B" w:rsidP="0066054D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wardship theory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7A55AB09" w14:textId="1623CE5D" w:rsidR="0066054D" w:rsidRDefault="009E602B" w:rsidP="0066054D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rial Hegemony theory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76B08014" w14:textId="6C2E653E" w:rsidR="009E602B" w:rsidRDefault="009E602B" w:rsidP="009E602B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AEEDD9B" w14:textId="77777777" w:rsidR="009E602B" w:rsidRPr="001B2B03" w:rsidRDefault="009E602B" w:rsidP="009E602B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38F82AA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73947A1D" w14:textId="255EF73F" w:rsidR="0066054D" w:rsidRPr="001B2B03" w:rsidRDefault="003F53B1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</w:t>
      </w:r>
      <w:r w:rsidR="009D7CFD">
        <w:rPr>
          <w:rFonts w:ascii="Times New Roman" w:hAnsi="Times New Roman" w:cs="Times New Roman"/>
          <w:sz w:val="24"/>
          <w:szCs w:val="24"/>
        </w:rPr>
        <w:t xml:space="preserve">/ are </w:t>
      </w:r>
      <w:r>
        <w:rPr>
          <w:rFonts w:ascii="Times New Roman" w:hAnsi="Times New Roman" w:cs="Times New Roman"/>
          <w:sz w:val="24"/>
          <w:szCs w:val="24"/>
        </w:rPr>
        <w:t>the role</w:t>
      </w:r>
      <w:r w:rsidR="009D7CFD">
        <w:rPr>
          <w:rFonts w:ascii="Times New Roman" w:hAnsi="Times New Roman" w:cs="Times New Roman"/>
          <w:sz w:val="24"/>
          <w:szCs w:val="24"/>
        </w:rPr>
        <w:t>(</w:t>
      </w:r>
      <w:r w:rsidR="00E60DE9">
        <w:rPr>
          <w:rFonts w:ascii="Times New Roman" w:hAnsi="Times New Roman" w:cs="Times New Roman"/>
          <w:sz w:val="24"/>
          <w:szCs w:val="24"/>
        </w:rPr>
        <w:t>s</w:t>
      </w:r>
      <w:r w:rsidR="009D7CF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of the board based on stewardship theory?</w:t>
      </w:r>
    </w:p>
    <w:p w14:paraId="221D99E1" w14:textId="6E07DBEE" w:rsidR="0066054D" w:rsidRPr="001B2B03" w:rsidRDefault="003F53B1" w:rsidP="0066054D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dd value to top decision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64A52394" w14:textId="16A3684F" w:rsidR="0066054D" w:rsidRPr="001B2B03" w:rsidRDefault="003F53B1" w:rsidP="0066054D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safeguard owners’ interest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2E52D29D" w14:textId="13D8CCC0" w:rsidR="0066054D" w:rsidRPr="001B2B03" w:rsidRDefault="003F53B1" w:rsidP="0066054D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epresent member interest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3A668F73" w14:textId="0AFA90D6" w:rsidR="0066054D" w:rsidRPr="001B2B03" w:rsidRDefault="003F53B1" w:rsidP="0066054D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ll</w:t>
      </w:r>
      <w:r w:rsidR="0066054D" w:rsidRPr="001B2B03">
        <w:rPr>
          <w:rFonts w:ascii="Times New Roman" w:hAnsi="Times New Roman" w:cs="Times New Roman"/>
          <w:sz w:val="24"/>
          <w:szCs w:val="24"/>
        </w:rPr>
        <w:t xml:space="preserve"> of</w:t>
      </w:r>
      <w:proofErr w:type="gramEnd"/>
      <w:r w:rsidR="0066054D" w:rsidRPr="001B2B03">
        <w:rPr>
          <w:rFonts w:ascii="Times New Roman" w:hAnsi="Times New Roman" w:cs="Times New Roman"/>
          <w:sz w:val="24"/>
          <w:szCs w:val="24"/>
        </w:rPr>
        <w:t xml:space="preserve"> the above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0B9A1462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310CB2C4" w14:textId="221730E3" w:rsidR="0066054D" w:rsidRPr="001B2B03" w:rsidRDefault="009D7CFD" w:rsidP="0066054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/are the role(s) of the board based on the democratic perspective?</w:t>
      </w:r>
    </w:p>
    <w:p w14:paraId="4F32E7C3" w14:textId="01B3305B" w:rsidR="0066054D" w:rsidRPr="001B2B03" w:rsidRDefault="009D7CFD" w:rsidP="0066054D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oversee management</w:t>
      </w:r>
      <w:r w:rsidR="00AA5F42">
        <w:rPr>
          <w:rFonts w:ascii="Times New Roman" w:hAnsi="Times New Roman" w:cs="Times New Roman"/>
          <w:sz w:val="24"/>
          <w:szCs w:val="24"/>
        </w:rPr>
        <w:t>.</w:t>
      </w:r>
      <w:r w:rsidR="0066054D" w:rsidRPr="001B2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F20685" w14:textId="1BA32A87" w:rsidR="0066054D" w:rsidRPr="001B2B03" w:rsidRDefault="009D7CFD" w:rsidP="0066054D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improve performance</w:t>
      </w:r>
      <w:r w:rsidR="00AA5F42">
        <w:rPr>
          <w:rFonts w:ascii="Times New Roman" w:hAnsi="Times New Roman" w:cs="Times New Roman"/>
          <w:sz w:val="24"/>
          <w:szCs w:val="24"/>
        </w:rPr>
        <w:t>.</w:t>
      </w:r>
      <w:r w:rsidR="0066054D" w:rsidRPr="001B2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F0FE9F" w14:textId="3A3F0D0F" w:rsidR="0066054D" w:rsidRPr="001B2B03" w:rsidRDefault="009D7CFD" w:rsidP="0066054D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atify decision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  <w:r w:rsidR="0066054D" w:rsidRPr="001B2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64FF98" w14:textId="4738FE89" w:rsidR="0066054D" w:rsidRPr="001B2B03" w:rsidRDefault="009D7CFD" w:rsidP="0066054D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e of the above</w:t>
      </w:r>
      <w:r w:rsidR="00AA5F42">
        <w:rPr>
          <w:rFonts w:ascii="Times New Roman" w:hAnsi="Times New Roman" w:cs="Times New Roman"/>
          <w:sz w:val="24"/>
          <w:szCs w:val="24"/>
        </w:rPr>
        <w:t>.</w:t>
      </w:r>
      <w:r w:rsidR="0066054D" w:rsidRPr="001B2B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AE17ED" w14:textId="77777777" w:rsidR="0066054D" w:rsidRPr="001B2B03" w:rsidRDefault="0066054D" w:rsidP="0066054D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DEE3C9C" w14:textId="5C299FB2" w:rsidR="00FB6256" w:rsidRPr="00FB6256" w:rsidRDefault="00FB6256" w:rsidP="00FB625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ole(s) of the board based on the managerial hegemony theory are:</w:t>
      </w:r>
    </w:p>
    <w:p w14:paraId="43166E0D" w14:textId="5A7158F7" w:rsidR="0066054D" w:rsidRPr="001B2B03" w:rsidRDefault="00FB6256" w:rsidP="0066054D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atify decisions.</w:t>
      </w:r>
    </w:p>
    <w:p w14:paraId="4E88C077" w14:textId="795B1FBE" w:rsidR="0066054D" w:rsidRPr="001B2B03" w:rsidRDefault="00FB6256" w:rsidP="0066054D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control management.</w:t>
      </w:r>
    </w:p>
    <w:p w14:paraId="6F4C639A" w14:textId="4D6E6BD0" w:rsidR="0066054D" w:rsidRPr="001B2B03" w:rsidRDefault="00FB6256" w:rsidP="0066054D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check compliance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p w14:paraId="60960AFF" w14:textId="4EC9D363" w:rsidR="0066054D" w:rsidRPr="001B2B03" w:rsidRDefault="00FB6256" w:rsidP="0066054D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safeguard owners’ interests</w:t>
      </w:r>
      <w:r w:rsidR="00AA5F42">
        <w:rPr>
          <w:rFonts w:ascii="Times New Roman" w:hAnsi="Times New Roman" w:cs="Times New Roman"/>
          <w:sz w:val="24"/>
          <w:szCs w:val="24"/>
        </w:rPr>
        <w:t>.</w:t>
      </w:r>
    </w:p>
    <w:sectPr w:rsidR="0066054D" w:rsidRPr="001B2B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0C7DB5"/>
    <w:multiLevelType w:val="hybridMultilevel"/>
    <w:tmpl w:val="3418E58A"/>
    <w:lvl w:ilvl="0" w:tplc="4B80DA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9CC6504"/>
    <w:multiLevelType w:val="hybridMultilevel"/>
    <w:tmpl w:val="1FAC8B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335101"/>
    <w:multiLevelType w:val="hybridMultilevel"/>
    <w:tmpl w:val="C1767660"/>
    <w:lvl w:ilvl="0" w:tplc="95D2FE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2902861"/>
    <w:multiLevelType w:val="hybridMultilevel"/>
    <w:tmpl w:val="3692E0FA"/>
    <w:lvl w:ilvl="0" w:tplc="9E663BD8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47B430A"/>
    <w:multiLevelType w:val="hybridMultilevel"/>
    <w:tmpl w:val="367A4A60"/>
    <w:lvl w:ilvl="0" w:tplc="CAACA8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CEC5D61"/>
    <w:multiLevelType w:val="hybridMultilevel"/>
    <w:tmpl w:val="F11A2660"/>
    <w:lvl w:ilvl="0" w:tplc="4398753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33B7466"/>
    <w:multiLevelType w:val="hybridMultilevel"/>
    <w:tmpl w:val="0DD87E26"/>
    <w:lvl w:ilvl="0" w:tplc="1BFA9AB2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0D93813"/>
    <w:multiLevelType w:val="hybridMultilevel"/>
    <w:tmpl w:val="910869AA"/>
    <w:lvl w:ilvl="0" w:tplc="61742B24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388297D"/>
    <w:multiLevelType w:val="hybridMultilevel"/>
    <w:tmpl w:val="080AD1D4"/>
    <w:lvl w:ilvl="0" w:tplc="A10272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C915672"/>
    <w:multiLevelType w:val="hybridMultilevel"/>
    <w:tmpl w:val="C4B86FAA"/>
    <w:lvl w:ilvl="0" w:tplc="2A209A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EC6016B"/>
    <w:multiLevelType w:val="hybridMultilevel"/>
    <w:tmpl w:val="D9C26270"/>
    <w:lvl w:ilvl="0" w:tplc="10803C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3"/>
  </w:num>
  <w:num w:numId="5">
    <w:abstractNumId w:val="7"/>
  </w:num>
  <w:num w:numId="6">
    <w:abstractNumId w:val="6"/>
  </w:num>
  <w:num w:numId="7">
    <w:abstractNumId w:val="2"/>
  </w:num>
  <w:num w:numId="8">
    <w:abstractNumId w:val="4"/>
  </w:num>
  <w:num w:numId="9">
    <w:abstractNumId w:val="9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NDEwtjQyNDQyNDJS0lEKTi0uzszPAykwrAUACEbl9CwAAAA="/>
  </w:docVars>
  <w:rsids>
    <w:rsidRoot w:val="002E563F"/>
    <w:rsid w:val="000156EC"/>
    <w:rsid w:val="001B2B03"/>
    <w:rsid w:val="002E3F21"/>
    <w:rsid w:val="002E563F"/>
    <w:rsid w:val="003F53B1"/>
    <w:rsid w:val="00553AE2"/>
    <w:rsid w:val="00652AC6"/>
    <w:rsid w:val="0066054D"/>
    <w:rsid w:val="006E2E28"/>
    <w:rsid w:val="00743379"/>
    <w:rsid w:val="00863538"/>
    <w:rsid w:val="009A215A"/>
    <w:rsid w:val="009D7CFD"/>
    <w:rsid w:val="009E602B"/>
    <w:rsid w:val="00A27ECF"/>
    <w:rsid w:val="00A97F6B"/>
    <w:rsid w:val="00AA5F42"/>
    <w:rsid w:val="00D46FF5"/>
    <w:rsid w:val="00E00417"/>
    <w:rsid w:val="00E60DE9"/>
    <w:rsid w:val="00E63E5E"/>
    <w:rsid w:val="00E82695"/>
    <w:rsid w:val="00E94B28"/>
    <w:rsid w:val="00EE2473"/>
    <w:rsid w:val="00FB6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7CF84"/>
  <w15:chartTrackingRefBased/>
  <w15:docId w15:val="{FE753BDF-957B-4778-B945-917C9321F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05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6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605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18</Words>
  <Characters>1813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dget Ogharanduku</dc:creator>
  <cp:keywords/>
  <dc:description/>
  <cp:lastModifiedBy>Darren Jubb</cp:lastModifiedBy>
  <cp:revision>18</cp:revision>
  <dcterms:created xsi:type="dcterms:W3CDTF">2017-08-29T16:27:00Z</dcterms:created>
  <dcterms:modified xsi:type="dcterms:W3CDTF">2017-09-27T12:27:00Z</dcterms:modified>
</cp:coreProperties>
</file>